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lavand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linalool, linalyl acetate, cineole, coumarin.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5-95-3</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7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6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70-82-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avender. Musk. Rural.</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8813</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ene brassylate (105-95-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500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ene brassylate (105-95-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eole (470-82-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600 mg/kg bodyweight Animal: rat, Animal sex: female, Guideline: other:, Guideline: OECD Guideline 407 (Repeated Dose 28-Day Oral Toxicity Study in Rodents), Guideline: EPA OPPTS 870.3150 (90-Day Oral Toxicity in Non-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lavand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eole (470-82-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0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lavand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ene brassylat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eole (470-82-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cine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e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ethylene brass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linalool, linalyl acetate, cineole, coumarin.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lavand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lavand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FCD2732-765E-4E69-AEFD-EE0E244A85B9}"/>
</file>

<file path=customXml/itemProps3.xml><?xml version="1.0" encoding="utf-8"?>
<ds:datastoreItem xmlns:ds="http://schemas.openxmlformats.org/officeDocument/2006/customXml" ds:itemID="{D5544D0D-E3D4-4B2C-B8B1-0C83A861898C}"/>
</file>

<file path=customXml/itemProps4.xml><?xml version="1.0" encoding="utf-8"?>
<ds:datastoreItem xmlns:ds="http://schemas.openxmlformats.org/officeDocument/2006/customXml" ds:itemID="{1AB29A2D-7C34-4011-984A-CBCF051C0621}"/>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